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d83970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d839709-a167-11eb-9f9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O44EQQhD0VzA978lN2D9PJ9kkpUgmIqaDixjXKZqvk7XT/2rKvWoVe/iUd/nv/9qNAYzchtcKZZ4RmmZWUOT4gDPR/m6whuLa4YXeJbMINXId6AfI/2cg/nGNiAJDSmW/RrGcABZwT1e6e1p45WpbvulV1rtGHGvnzALzAo/z34e4r759qJjr/WDYBKhcoNr7z+PQHFKyj2/GKWZsS9Lr/0ClAKpSLnmV5B69tsH8zA12hTswnCdL4A5Aevkvtl3yEe3sd+F/xIsuIahrPPAHiaes//2+dykQJKg5mS/KXtSr9w68N/Ey7E1O+lgf+AVTXJac7Df0jV9u7rYvwwC6Z77ZI+X7YabGfDN+4BgIWVO3gckFQ82cmFO3geDVaZGJ/773ffuH6PhdPbdA6J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cannot make a call to a senior great call customer in Monroeville, PA</w:t>
      </w:r>
      <w:r>
        <w:t xml:space="preserve"> </w:t>
      </w:r>
      <w:r>
        <w:t xml:space="preserve">1514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d839709-a167-11eb-9f9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d839709-a167-11eb-9f9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d839709-a167-11eb-9f9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d839709</dc:title>
  <dc:creator/>
  <cp:keywords/>
  <dcterms:created xsi:type="dcterms:W3CDTF">2026-04-27T22:32:52Z</dcterms:created>
  <dcterms:modified xsi:type="dcterms:W3CDTF">2026-04-27T22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